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BA41E" w14:textId="77777777" w:rsidR="00311E15" w:rsidRDefault="00311E15" w:rsidP="00311E15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  <w:lang w:val="en-US" w:eastAsia="zh-CN"/>
        </w:rPr>
      </w:pPr>
      <w:r>
        <w:rPr>
          <w:rFonts w:ascii="Arial" w:hAnsi="Arial" w:cs="Arial"/>
          <w:sz w:val="22"/>
          <w:szCs w:val="22"/>
        </w:rPr>
        <w:t> </w:t>
      </w:r>
    </w:p>
    <w:p w14:paraId="2A911B1E" w14:textId="3A3EABDF" w:rsidR="00311E15" w:rsidRDefault="00311E15" w:rsidP="00311E15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</w:pP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This document is a sample for researchers to use as a guide in developing their study materials. Instructions to the researchers are denoted </w:t>
      </w:r>
      <w:r w:rsidR="00502466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within square brackets 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in italics</w:t>
      </w:r>
      <w:r w:rsidR="00502466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,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and should be deleted</w:t>
      </w:r>
      <w:r w:rsidR="00502466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/replaced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before uploading the application to the research ethics application.</w:t>
      </w:r>
    </w:p>
    <w:p w14:paraId="127C32F8" w14:textId="77777777" w:rsidR="00311E15" w:rsidRPr="00311E15" w:rsidRDefault="00311E15" w:rsidP="00311E15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color w:val="000000"/>
          <w:sz w:val="22"/>
          <w:szCs w:val="22"/>
        </w:rPr>
      </w:pPr>
    </w:p>
    <w:p w14:paraId="1A5D9544" w14:textId="69F39913" w:rsidR="0071372C" w:rsidRDefault="0071372C" w:rsidP="0071372C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I have read the information letter concerning the research project entitled </w:t>
      </w:r>
      <w:r w:rsidR="007701B0">
        <w:rPr>
          <w:rStyle w:val="Strong"/>
          <w:rFonts w:ascii="Arial" w:hAnsi="Arial" w:cs="Arial"/>
          <w:i/>
          <w:iCs/>
          <w:sz w:val="20"/>
          <w:szCs w:val="20"/>
          <w:lang w:val="en-US"/>
        </w:rPr>
        <w:t>[</w:t>
      </w:r>
      <w:r>
        <w:rPr>
          <w:rStyle w:val="Strong"/>
          <w:rFonts w:ascii="Arial" w:hAnsi="Arial" w:cs="Arial"/>
          <w:i/>
          <w:iCs/>
          <w:sz w:val="20"/>
          <w:szCs w:val="20"/>
          <w:lang w:val="en-US"/>
        </w:rPr>
        <w:t>insert project title</w:t>
      </w:r>
      <w:r w:rsidR="007701B0">
        <w:rPr>
          <w:rStyle w:val="Strong"/>
          <w:rFonts w:ascii="Arial" w:hAnsi="Arial" w:cs="Arial"/>
          <w:i/>
          <w:iCs/>
          <w:sz w:val="20"/>
          <w:szCs w:val="20"/>
          <w:lang w:val="en-US"/>
        </w:rPr>
        <w:t xml:space="preserve">] </w:t>
      </w:r>
      <w:r>
        <w:rPr>
          <w:rFonts w:ascii="Arial" w:hAnsi="Arial" w:cs="Arial"/>
          <w:sz w:val="20"/>
          <w:szCs w:val="20"/>
          <w:lang w:val="en-US"/>
        </w:rPr>
        <w:t xml:space="preserve">conducted by </w:t>
      </w:r>
      <w:r w:rsidR="007701B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[</w:t>
      </w:r>
      <w:r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insert researcher names</w:t>
      </w:r>
      <w:r w:rsidR="007701B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]</w:t>
      </w:r>
      <w:r>
        <w:rPr>
          <w:rFonts w:ascii="Arial" w:hAnsi="Arial" w:cs="Arial"/>
          <w:sz w:val="20"/>
          <w:szCs w:val="20"/>
          <w:lang w:val="en-US"/>
        </w:rPr>
        <w:t xml:space="preserve"> of the Department of </w:t>
      </w:r>
      <w:r w:rsidR="007701B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[</w:t>
      </w:r>
      <w:r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insert department name</w:t>
      </w:r>
      <w:r w:rsidR="007701B0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]</w:t>
      </w:r>
      <w:r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at the University of Waterloo.</w:t>
      </w:r>
      <w:r w:rsidR="00FA2EC2"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I have had the opportunity to ask any questions and receive any additional details I wanted about the study. </w:t>
      </w:r>
    </w:p>
    <w:p w14:paraId="1A5D9545" w14:textId="6884C34F" w:rsidR="0071372C" w:rsidRDefault="006004A5" w:rsidP="0071372C">
      <w:pPr>
        <w:pStyle w:val="NormalWeb"/>
        <w:rPr>
          <w:lang w:val="en-US"/>
        </w:rPr>
      </w:pPr>
      <w:r w:rsidRPr="006004A5">
        <w:rPr>
          <w:rFonts w:ascii="Arial" w:hAnsi="Arial" w:cs="Arial"/>
          <w:sz w:val="20"/>
          <w:szCs w:val="20"/>
          <w:lang w:val="en-US"/>
        </w:rPr>
        <w:t xml:space="preserve">Your identity will be confidential. </w:t>
      </w:r>
      <w:r w:rsidR="0071372C">
        <w:rPr>
          <w:rFonts w:ascii="Arial" w:hAnsi="Arial" w:cs="Arial"/>
          <w:sz w:val="20"/>
          <w:szCs w:val="20"/>
          <w:lang w:val="en-US"/>
        </w:rPr>
        <w:t>I am aware that permission may be withdrawn at any time without penalty by advising the researchers.</w:t>
      </w:r>
    </w:p>
    <w:p w14:paraId="1A5D9547" w14:textId="5D5AF304" w:rsidR="00FA2EC2" w:rsidRDefault="007701B0" w:rsidP="00FA2EC2">
      <w:pPr>
        <w:rPr>
          <w:rFonts w:ascii="Arial" w:hAnsi="Arial" w:cs="Arial"/>
          <w:sz w:val="20"/>
          <w:szCs w:val="20"/>
          <w:lang w:val="en-GB"/>
        </w:rPr>
      </w:pPr>
      <w:r w:rsidRPr="007701B0">
        <w:rPr>
          <w:rFonts w:ascii="Arial" w:hAnsi="Arial" w:cs="Arial"/>
          <w:sz w:val="20"/>
          <w:szCs w:val="20"/>
          <w:lang w:val="en-GB"/>
        </w:rPr>
        <w:t xml:space="preserve">This study has been reviewed and received ethics clearance through a University of Waterloo Research Ethics Board (REB </w:t>
      </w:r>
      <w:r w:rsidR="00A31A81" w:rsidRPr="00A31A81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A31A81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####</w:t>
      </w:r>
      <w:r w:rsidR="00A31A81" w:rsidRPr="00A31A81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 w:rsidRPr="007701B0">
        <w:rPr>
          <w:rFonts w:ascii="Arial" w:hAnsi="Arial" w:cs="Arial"/>
          <w:sz w:val="20"/>
          <w:szCs w:val="20"/>
          <w:lang w:val="en-GB"/>
        </w:rPr>
        <w:t>) </w:t>
      </w:r>
      <w:r w:rsidRPr="007701B0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Replace #### with the file number that is listed at the top of your ethics application]. </w:t>
      </w:r>
      <w:r w:rsidRPr="007701B0">
        <w:rPr>
          <w:rFonts w:ascii="Arial" w:hAnsi="Arial" w:cs="Arial"/>
          <w:sz w:val="20"/>
          <w:szCs w:val="20"/>
          <w:lang w:val="en-GB"/>
        </w:rPr>
        <w:t>If you have questions for the Board contact the Office of Research Ethics, at 1-519-888-4567 ext. 36005 or reb@uwaterloo.ca.</w:t>
      </w:r>
    </w:p>
    <w:p w14:paraId="54AC91E7" w14:textId="77777777" w:rsidR="00523C69" w:rsidRPr="00FA2EC2" w:rsidRDefault="00523C69" w:rsidP="00FA2EC2">
      <w:pPr>
        <w:rPr>
          <w:rFonts w:ascii="Arial" w:hAnsi="Arial" w:cs="Arial"/>
          <w:sz w:val="20"/>
          <w:szCs w:val="20"/>
          <w:lang w:val="en-GB"/>
        </w:rPr>
      </w:pPr>
    </w:p>
    <w:p w14:paraId="1A5D9548" w14:textId="1F09236F" w:rsidR="00FA2EC2" w:rsidRPr="007701B0" w:rsidRDefault="00FA2EC2" w:rsidP="00FA2EC2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FA2EC2">
        <w:rPr>
          <w:rFonts w:ascii="Arial" w:hAnsi="Arial" w:cs="Arial"/>
          <w:sz w:val="20"/>
          <w:szCs w:val="20"/>
          <w:lang w:val="en-GB"/>
        </w:rPr>
        <w:t xml:space="preserve">For all other questions contact </w:t>
      </w:r>
      <w:r w:rsidRPr="007701B0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insert researcher name and contact information].</w:t>
      </w:r>
    </w:p>
    <w:p w14:paraId="1A5D9549" w14:textId="77777777" w:rsidR="0071372C" w:rsidRDefault="0071372C" w:rsidP="0071372C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Child's Name: _____________________________</w:t>
      </w:r>
    </w:p>
    <w:p w14:paraId="1A5D954A" w14:textId="77777777" w:rsidR="0071372C" w:rsidRDefault="0071372C" w:rsidP="0071372C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Child's Birth Date: __________________________</w:t>
      </w:r>
    </w:p>
    <w:p w14:paraId="1A5D954B" w14:textId="77777777" w:rsidR="0071372C" w:rsidRDefault="0071372C" w:rsidP="0071372C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Gender of Child: ___ Male   ___ Female</w:t>
      </w:r>
    </w:p>
    <w:p w14:paraId="1A5D954C" w14:textId="77777777" w:rsidR="0071372C" w:rsidRDefault="0071372C" w:rsidP="0071372C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Permission Decision: ____ Yes - I would like my child to participate in this study</w:t>
      </w:r>
    </w:p>
    <w:p w14:paraId="1A5D954D" w14:textId="77777777" w:rsidR="0071372C" w:rsidRDefault="0071372C" w:rsidP="00556923">
      <w:pPr>
        <w:pStyle w:val="NormalWeb"/>
        <w:tabs>
          <w:tab w:val="left" w:pos="1890"/>
        </w:tabs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 </w:t>
      </w:r>
      <w:r w:rsidR="00556923"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>___</w:t>
      </w:r>
      <w:proofErr w:type="gramStart"/>
      <w:r w:rsidR="00556923">
        <w:rPr>
          <w:rFonts w:ascii="Arial" w:hAnsi="Arial" w:cs="Arial"/>
          <w:sz w:val="20"/>
          <w:szCs w:val="20"/>
          <w:lang w:val="en-US"/>
        </w:rPr>
        <w:t xml:space="preserve">_ </w:t>
      </w:r>
      <w:r>
        <w:rPr>
          <w:rFonts w:ascii="Arial" w:hAnsi="Arial" w:cs="Arial"/>
          <w:sz w:val="20"/>
          <w:szCs w:val="20"/>
          <w:lang w:val="en-US"/>
        </w:rPr>
        <w:t xml:space="preserve"> No</w:t>
      </w:r>
      <w:proofErr w:type="gramEnd"/>
      <w:r>
        <w:rPr>
          <w:rFonts w:ascii="Arial" w:hAnsi="Arial" w:cs="Arial"/>
          <w:sz w:val="20"/>
          <w:szCs w:val="20"/>
          <w:lang w:val="en-US"/>
        </w:rPr>
        <w:t xml:space="preserve"> - I would not like my child to participate in this study</w:t>
      </w:r>
    </w:p>
    <w:p w14:paraId="1A5D954E" w14:textId="77777777" w:rsidR="0071372C" w:rsidRDefault="0071372C" w:rsidP="0071372C">
      <w:pPr>
        <w:pStyle w:val="NormalWeb"/>
        <w:rPr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Signature of Parent or Guardian: __________________________________</w:t>
      </w:r>
    </w:p>
    <w:p w14:paraId="1A5D954F" w14:textId="77777777" w:rsidR="0071372C" w:rsidRDefault="0071372C" w:rsidP="0071372C">
      <w:pPr>
        <w:pStyle w:val="NormalWeb"/>
      </w:pPr>
      <w:r>
        <w:rPr>
          <w:rFonts w:ascii="Arial" w:hAnsi="Arial" w:cs="Arial"/>
          <w:sz w:val="20"/>
          <w:szCs w:val="20"/>
          <w:lang w:val="en-US"/>
        </w:rPr>
        <w:t>Date: __________________________</w:t>
      </w:r>
    </w:p>
    <w:p w14:paraId="1A5D9550" w14:textId="77777777" w:rsidR="004E2038" w:rsidRDefault="004E2038"/>
    <w:sectPr w:rsidR="004E20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98D6D" w14:textId="77777777" w:rsidR="00EA2C06" w:rsidRDefault="00EA2C06" w:rsidP="00311E15">
      <w:r>
        <w:separator/>
      </w:r>
    </w:p>
  </w:endnote>
  <w:endnote w:type="continuationSeparator" w:id="0">
    <w:p w14:paraId="1DC41BD7" w14:textId="77777777" w:rsidR="00EA2C06" w:rsidRDefault="00EA2C06" w:rsidP="00311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E1C7B3" w14:textId="77777777" w:rsidR="00EA2C06" w:rsidRDefault="00EA2C06" w:rsidP="00311E15">
      <w:r>
        <w:separator/>
      </w:r>
    </w:p>
  </w:footnote>
  <w:footnote w:type="continuationSeparator" w:id="0">
    <w:p w14:paraId="783C093E" w14:textId="77777777" w:rsidR="00EA2C06" w:rsidRDefault="00EA2C06" w:rsidP="00311E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Dc0NzMxNrQ0NzZQ0lEKTi0uzszPAykwqgUAG3Y6wywAAAA="/>
  </w:docVars>
  <w:rsids>
    <w:rsidRoot w:val="0066678C"/>
    <w:rsid w:val="000D5678"/>
    <w:rsid w:val="001D5DF6"/>
    <w:rsid w:val="00311E15"/>
    <w:rsid w:val="003B410B"/>
    <w:rsid w:val="004E2038"/>
    <w:rsid w:val="00502466"/>
    <w:rsid w:val="00523C69"/>
    <w:rsid w:val="00556923"/>
    <w:rsid w:val="006004A5"/>
    <w:rsid w:val="0066678C"/>
    <w:rsid w:val="0071372C"/>
    <w:rsid w:val="007701B0"/>
    <w:rsid w:val="008F4B5A"/>
    <w:rsid w:val="00A20E22"/>
    <w:rsid w:val="00A31A81"/>
    <w:rsid w:val="00A33ADA"/>
    <w:rsid w:val="00C62AA8"/>
    <w:rsid w:val="00EA2C06"/>
    <w:rsid w:val="00FA2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A5D9544"/>
  <w15:docId w15:val="{85936E3E-50A1-4438-8448-53D3B6533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71372C"/>
    <w:pPr>
      <w:spacing w:before="100" w:beforeAutospacing="1" w:after="100" w:afterAutospacing="1"/>
    </w:pPr>
  </w:style>
  <w:style w:type="character" w:styleId="Strong">
    <w:name w:val="Strong"/>
    <w:basedOn w:val="DefaultParagraphFont"/>
    <w:qFormat/>
    <w:rsid w:val="0071372C"/>
    <w:rPr>
      <w:b/>
      <w:bCs/>
    </w:rPr>
  </w:style>
  <w:style w:type="character" w:styleId="Hyperlink">
    <w:name w:val="Hyperlink"/>
    <w:basedOn w:val="DefaultParagraphFont"/>
    <w:uiPriority w:val="99"/>
    <w:unhideWhenUsed/>
    <w:rsid w:val="003B41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1E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1E15"/>
    <w:rPr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311E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1E15"/>
    <w:rPr>
      <w:sz w:val="24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523C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85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488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OrganizeInFold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9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have read the information letter concerning the research project entitled (insert project's title) conducted</vt:lpstr>
    </vt:vector>
  </TitlesOfParts>
  <Company>University of Waterloo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have read the information letter concerning the research project entitled (insert project's title) conducted</dc:title>
  <dc:creator>Academic Support</dc:creator>
  <cp:lastModifiedBy>Zhaoyang Zeng</cp:lastModifiedBy>
  <cp:revision>11</cp:revision>
  <dcterms:created xsi:type="dcterms:W3CDTF">2018-05-15T14:37:00Z</dcterms:created>
  <dcterms:modified xsi:type="dcterms:W3CDTF">2021-03-26T20:16:00Z</dcterms:modified>
</cp:coreProperties>
</file>